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125FF" w14:textId="59132B84" w:rsidR="00B50905" w:rsidRPr="00B50905" w:rsidRDefault="00B50905" w:rsidP="00AF508C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B50905">
        <w:rPr>
          <w:rFonts w:asciiTheme="majorBidi" w:hAnsiTheme="majorBidi" w:cstheme="majorBidi"/>
          <w:bCs/>
          <w:sz w:val="24"/>
          <w:szCs w:val="24"/>
        </w:rPr>
        <w:t xml:space="preserve">Appendix 1:  List of analyzed </w:t>
      </w:r>
      <w:r>
        <w:rPr>
          <w:rFonts w:asciiTheme="majorBidi" w:hAnsiTheme="majorBidi" w:cstheme="majorBidi"/>
          <w:bCs/>
          <w:sz w:val="24"/>
          <w:szCs w:val="24"/>
        </w:rPr>
        <w:t>Apps in both platforms</w:t>
      </w:r>
      <w:bookmarkStart w:id="0" w:name="_GoBack"/>
      <w:bookmarkEnd w:id="0"/>
    </w:p>
    <w:p w14:paraId="7021D8DF" w14:textId="77777777" w:rsidR="00B50905" w:rsidRDefault="00B50905" w:rsidP="00AF508C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1100A1E2" w14:textId="16326B75" w:rsidR="00FE4F39" w:rsidRDefault="00985894" w:rsidP="00AF508C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r w:rsidRPr="00AF508C">
        <w:rPr>
          <w:rFonts w:asciiTheme="majorBidi" w:hAnsiTheme="majorBidi" w:cstheme="majorBidi"/>
          <w:b/>
          <w:sz w:val="24"/>
          <w:szCs w:val="24"/>
        </w:rPr>
        <w:t>Apple</w:t>
      </w:r>
      <w:r w:rsidR="00B03B1D" w:rsidRPr="00AF508C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F21B16">
        <w:rPr>
          <w:rFonts w:asciiTheme="majorBidi" w:hAnsiTheme="majorBidi" w:cstheme="majorBidi"/>
          <w:b/>
          <w:sz w:val="24"/>
          <w:szCs w:val="24"/>
        </w:rPr>
        <w:t xml:space="preserve">iTunes </w:t>
      </w:r>
      <w:r w:rsidR="00B03B1D" w:rsidRPr="00AF508C">
        <w:rPr>
          <w:rFonts w:asciiTheme="majorBidi" w:hAnsiTheme="majorBidi" w:cstheme="majorBidi"/>
          <w:b/>
          <w:sz w:val="24"/>
          <w:szCs w:val="24"/>
        </w:rPr>
        <w:t>Store</w:t>
      </w:r>
      <w:r w:rsidRPr="00AF508C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FE4F39" w:rsidRPr="00AF508C">
        <w:rPr>
          <w:rFonts w:asciiTheme="majorBidi" w:hAnsiTheme="majorBidi" w:cstheme="majorBidi"/>
          <w:b/>
          <w:sz w:val="24"/>
          <w:szCs w:val="24"/>
        </w:rPr>
        <w:t>(iOS</w:t>
      </w:r>
      <w:r w:rsidR="00FE4F39" w:rsidRPr="00AF508C">
        <w:rPr>
          <w:rFonts w:asciiTheme="majorBidi" w:hAnsiTheme="majorBidi" w:cstheme="majorBidi"/>
          <w:b/>
          <w:sz w:val="24"/>
          <w:szCs w:val="24"/>
          <w:vertAlign w:val="superscript"/>
        </w:rPr>
        <w:t>©</w:t>
      </w:r>
      <w:r w:rsidR="007D6963" w:rsidRPr="00AF508C">
        <w:rPr>
          <w:rFonts w:asciiTheme="majorBidi" w:hAnsiTheme="majorBidi" w:cstheme="majorBidi"/>
          <w:b/>
          <w:sz w:val="24"/>
          <w:szCs w:val="24"/>
        </w:rPr>
        <w:t xml:space="preserve"> platform)</w:t>
      </w:r>
    </w:p>
    <w:p w14:paraId="209C8DA4" w14:textId="77777777" w:rsidR="00AF508C" w:rsidRPr="00AF508C" w:rsidRDefault="00AF508C" w:rsidP="00AF508C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</w:p>
    <w:p w14:paraId="5727B786" w14:textId="473F4D7C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ind w:right="-1889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Stop Smoking-Mindfulness meditation app to cessation smoking</w:t>
      </w:r>
    </w:p>
    <w:p w14:paraId="29B8737C" w14:textId="71D6042F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Breathe-Quit Smoking LITE</w:t>
      </w:r>
    </w:p>
    <w:p w14:paraId="243333CA" w14:textId="3B74E509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I Give Up Smoking </w:t>
      </w:r>
    </w:p>
    <w:p w14:paraId="5B569AC2" w14:textId="741E564D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wit Smoking </w:t>
      </w:r>
    </w:p>
    <w:p w14:paraId="247BDE2B" w14:textId="2E86AD5E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Quit Smoking -  Smokerstop</w:t>
      </w:r>
    </w:p>
    <w:p w14:paraId="3F06DB5B" w14:textId="07DB4718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SimpleQuit - Quit Smoking App </w:t>
      </w:r>
    </w:p>
    <w:p w14:paraId="051A13B2" w14:textId="210BF1EB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Kwit - Stop Smoking Cigarette</w:t>
      </w:r>
    </w:p>
    <w:p w14:paraId="54723AC7" w14:textId="5DA0EC52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ind w:right="-819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Right - Stop Smoking Strategies </w:t>
      </w:r>
    </w:p>
    <w:p w14:paraId="3D45B717" w14:textId="0282E379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Stop Smoking Fast </w:t>
      </w:r>
    </w:p>
    <w:p w14:paraId="368DBC2E" w14:textId="0D20111F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Smoking Tips - Health for Care </w:t>
      </w:r>
    </w:p>
    <w:p w14:paraId="76790DD8" w14:textId="440ABCDE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Smoking Hypnosis </w:t>
      </w:r>
    </w:p>
    <w:p w14:paraId="1D150F35" w14:textId="71B42B9E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Stop Smoking Hypnosis </w:t>
      </w:r>
    </w:p>
    <w:p w14:paraId="4BF521EB" w14:textId="07F3AC61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Stay Quit Coach </w:t>
      </w:r>
    </w:p>
    <w:p w14:paraId="16232105" w14:textId="365572B3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Smoking </w:t>
      </w:r>
    </w:p>
    <w:p w14:paraId="5CB67ED4" w14:textId="47109FA2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Guide </w:t>
      </w:r>
    </w:p>
    <w:p w14:paraId="602C65D4" w14:textId="15FB7E6D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Smoker Reducer Quit Smoking </w:t>
      </w:r>
    </w:p>
    <w:p w14:paraId="224B558D" w14:textId="5FA99E55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Stop Smoking in 2 Hours </w:t>
      </w:r>
    </w:p>
    <w:p w14:paraId="3F1DCC67" w14:textId="3BFFAF5E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Cigs Counter - Quit Smoking </w:t>
      </w:r>
    </w:p>
    <w:p w14:paraId="75375E83" w14:textId="3868C23D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Now - My Quit Buddy </w:t>
      </w:r>
    </w:p>
    <w:p w14:paraId="6831B249" w14:textId="732C7BC5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Kick the Habit: Quit Smoking </w:t>
      </w:r>
    </w:p>
    <w:p w14:paraId="55918D89" w14:textId="792C8CB8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Smoking </w:t>
      </w:r>
    </w:p>
    <w:p w14:paraId="4BEF93A4" w14:textId="0A47B50A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Quit Now</w:t>
      </w:r>
    </w:p>
    <w:p w14:paraId="40FFD05F" w14:textId="1DD34E08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SmokeAware - Quit Smoking </w:t>
      </w:r>
    </w:p>
    <w:p w14:paraId="30E9A587" w14:textId="7F9F197B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How to Quit Smoking </w:t>
      </w:r>
    </w:p>
    <w:p w14:paraId="0E7FFDCB" w14:textId="475C2A80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Smoking Assistant </w:t>
      </w:r>
    </w:p>
    <w:p w14:paraId="5F380EBD" w14:textId="56ED34E8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Smoking Cessation</w:t>
      </w:r>
    </w:p>
    <w:p w14:paraId="049A5922" w14:textId="751AEC18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Tobacco Quit and Save </w:t>
      </w:r>
    </w:p>
    <w:p w14:paraId="305A131E" w14:textId="11042926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Smart Quit - Quit Smoking </w:t>
      </w:r>
    </w:p>
    <w:p w14:paraId="0A9C2E5C" w14:textId="0B4DEB83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Smoking Hypnosis </w:t>
      </w:r>
    </w:p>
    <w:p w14:paraId="24AB2556" w14:textId="1159CEB2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Smoking in 28 Days Audio </w:t>
      </w:r>
    </w:p>
    <w:p w14:paraId="54C42AA2" w14:textId="33F24968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Smoking - No Smoking Day </w:t>
      </w:r>
    </w:p>
    <w:p w14:paraId="04A47341" w14:textId="4125CEB5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Stop Smoking Widget</w:t>
      </w:r>
    </w:p>
    <w:p w14:paraId="33E63565" w14:textId="08F1A251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Smoking/Quit smoking news </w:t>
      </w:r>
    </w:p>
    <w:p w14:paraId="219B20AF" w14:textId="457A4E90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Smoking - Free </w:t>
      </w:r>
    </w:p>
    <w:p w14:paraId="5741ADDE" w14:textId="11488D2E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Smoking </w:t>
      </w:r>
    </w:p>
    <w:p w14:paraId="0DB804C1" w14:textId="32DA6F64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I Quit Smoking </w:t>
      </w:r>
    </w:p>
    <w:p w14:paraId="679B1130" w14:textId="47170BC5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Smoking: I Quit Smoking App </w:t>
      </w:r>
    </w:p>
    <w:p w14:paraId="42EF5DAA" w14:textId="4BD9AF18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Ex- Smokers Quit Clock </w:t>
      </w:r>
    </w:p>
    <w:p w14:paraId="73E92CEE" w14:textId="57312188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Quitter</w:t>
      </w:r>
    </w:p>
    <w:p w14:paraId="536D8F0F" w14:textId="779FD667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Quit Smoking Secrets </w:t>
      </w:r>
    </w:p>
    <w:p w14:paraId="2D16222B" w14:textId="07C498D8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Smoke Free 28 </w:t>
      </w:r>
    </w:p>
    <w:p w14:paraId="45299ECB" w14:textId="66A387D3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My Quit Smoking Coach </w:t>
      </w:r>
    </w:p>
    <w:p w14:paraId="68BD9D0C" w14:textId="17AFBA74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lastRenderedPageBreak/>
        <w:t xml:space="preserve">Smoke Free Finally Non-Smoking </w:t>
      </w:r>
    </w:p>
    <w:p w14:paraId="4D3EC441" w14:textId="242F2680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Smoke Free</w:t>
      </w:r>
    </w:p>
    <w:p w14:paraId="7BFBC4DB" w14:textId="75F5A891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Quit Smoking-QuitNow!</w:t>
      </w:r>
    </w:p>
    <w:p w14:paraId="04BBFE32" w14:textId="5E6D1F85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Get Rich or Die Smoking</w:t>
      </w:r>
    </w:p>
    <w:p w14:paraId="3B1388B9" w14:textId="613F9A18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Quit Smoking: Smoking Cessation</w:t>
      </w:r>
    </w:p>
    <w:p w14:paraId="777102C3" w14:textId="501E7C67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Quit Smoking Slowly</w:t>
      </w:r>
    </w:p>
    <w:p w14:paraId="4583DFB6" w14:textId="1B8C6E94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Drop it! Quit Smoking</w:t>
      </w:r>
    </w:p>
    <w:p w14:paraId="6F2A201B" w14:textId="5E368803" w:rsidR="00AF508C" w:rsidRPr="00AF508C" w:rsidRDefault="00AF508C" w:rsidP="00AF508C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</w:pPr>
      <w:r w:rsidRPr="00AF508C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Quit Pro Your Smoking Cessation Coach</w:t>
      </w:r>
    </w:p>
    <w:p w14:paraId="0E6140DD" w14:textId="77777777" w:rsidR="00FE4F39" w:rsidRPr="00AF508C" w:rsidRDefault="00FE4F39" w:rsidP="00AF508C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7368AA5C" w14:textId="77777777" w:rsidR="00AF508C" w:rsidRDefault="00AF508C" w:rsidP="00AF508C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bookmarkStart w:id="1" w:name="_Hlk515787615"/>
      <w:r w:rsidRPr="00AF508C">
        <w:rPr>
          <w:rFonts w:asciiTheme="majorBidi" w:hAnsiTheme="majorBidi" w:cstheme="majorBidi"/>
          <w:b/>
          <w:sz w:val="24"/>
          <w:szCs w:val="24"/>
        </w:rPr>
        <w:t>Google Play Store (Android</w:t>
      </w:r>
      <w:r w:rsidRPr="00AF508C">
        <w:rPr>
          <w:rFonts w:asciiTheme="majorBidi" w:hAnsiTheme="majorBidi" w:cstheme="majorBidi"/>
          <w:b/>
          <w:sz w:val="24"/>
          <w:szCs w:val="24"/>
          <w:vertAlign w:val="superscript"/>
        </w:rPr>
        <w:t>©</w:t>
      </w:r>
      <w:r w:rsidRPr="00AF508C">
        <w:rPr>
          <w:rFonts w:asciiTheme="majorBidi" w:hAnsiTheme="majorBidi" w:cstheme="majorBidi"/>
          <w:b/>
          <w:sz w:val="24"/>
          <w:szCs w:val="24"/>
        </w:rPr>
        <w:t xml:space="preserve"> platform)</w:t>
      </w:r>
      <w:bookmarkEnd w:id="1"/>
    </w:p>
    <w:p w14:paraId="5E4F3819" w14:textId="59642EEA" w:rsidR="00AF508C" w:rsidRPr="00AF508C" w:rsidRDefault="00AF508C" w:rsidP="00AF508C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r w:rsidRPr="00AF508C">
        <w:rPr>
          <w:rFonts w:asciiTheme="majorBidi" w:hAnsiTheme="majorBidi" w:cstheme="majorBidi"/>
          <w:b/>
          <w:sz w:val="24"/>
          <w:szCs w:val="24"/>
        </w:rPr>
        <w:tab/>
      </w:r>
    </w:p>
    <w:p w14:paraId="2027ED40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Smoke Free</w:t>
      </w:r>
    </w:p>
    <w:p w14:paraId="36C585BE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Quit Smoking: Cessation Nation</w:t>
      </w:r>
    </w:p>
    <w:p w14:paraId="52A8AD87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Quit Smoking - QuitNow!</w:t>
      </w:r>
    </w:p>
    <w:p w14:paraId="2C15F647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Get rich or die Smoking</w:t>
      </w:r>
    </w:p>
    <w:p w14:paraId="6195BA4A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Quit Smoking slowly</w:t>
      </w:r>
    </w:p>
    <w:p w14:paraId="48188113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Quit Smoking Now: Quit Buddy</w:t>
      </w:r>
    </w:p>
    <w:p w14:paraId="6F1C87B9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Breathe-Quit Smoking LITE</w:t>
      </w:r>
    </w:p>
    <w:p w14:paraId="348FAB89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I Give Up Smoking </w:t>
      </w:r>
    </w:p>
    <w:p w14:paraId="06B46CD5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wit Smoking </w:t>
      </w:r>
    </w:p>
    <w:p w14:paraId="52BFD47C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Drop It! Quit Smoking </w:t>
      </w:r>
    </w:p>
    <w:p w14:paraId="2447803A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myQuitTime - Stop Smoking </w:t>
      </w:r>
    </w:p>
    <w:p w14:paraId="660EE91D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Quit Smoking -  Smokerstop</w:t>
      </w:r>
    </w:p>
    <w:p w14:paraId="6511F8A4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SimpleQuit - Quit Smoking App </w:t>
      </w:r>
    </w:p>
    <w:p w14:paraId="7D7C961F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Kwit - Stop Smoking Cigarette</w:t>
      </w:r>
    </w:p>
    <w:p w14:paraId="2F982EB4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Right - Stop Smoking Strategies </w:t>
      </w:r>
    </w:p>
    <w:p w14:paraId="7C448A93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Stop Smoking Fast </w:t>
      </w:r>
    </w:p>
    <w:p w14:paraId="6C852BC6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Smoking Tips - Health for Care </w:t>
      </w:r>
    </w:p>
    <w:p w14:paraId="4BED4D3B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Smoking Hypnosis </w:t>
      </w:r>
    </w:p>
    <w:p w14:paraId="69B8A57A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Stop Smoking Hypnosis </w:t>
      </w:r>
    </w:p>
    <w:p w14:paraId="6BB11960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Stay Quit Coach </w:t>
      </w:r>
    </w:p>
    <w:p w14:paraId="042772D6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Smoking </w:t>
      </w:r>
    </w:p>
    <w:p w14:paraId="786D3210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Guide </w:t>
      </w:r>
    </w:p>
    <w:p w14:paraId="1026841B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Smoker Reducer Quit Smoking </w:t>
      </w:r>
    </w:p>
    <w:p w14:paraId="30A6AFB0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Stop Smoking in 2 Hours </w:t>
      </w:r>
    </w:p>
    <w:p w14:paraId="05AECF67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Cigs Counter - Quit Smoking </w:t>
      </w:r>
    </w:p>
    <w:p w14:paraId="1E575B71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Now - My Quit Buddy </w:t>
      </w:r>
    </w:p>
    <w:p w14:paraId="185BBA4C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Kick the Habit :Quit Smoking </w:t>
      </w:r>
    </w:p>
    <w:p w14:paraId="1206AA96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Smoking </w:t>
      </w:r>
    </w:p>
    <w:p w14:paraId="24CB0014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Quit Now</w:t>
      </w:r>
    </w:p>
    <w:p w14:paraId="1ACED2F7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SmokeAware - Quit Smoking </w:t>
      </w:r>
    </w:p>
    <w:p w14:paraId="0B7FFD17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How to Quit Smoking </w:t>
      </w:r>
    </w:p>
    <w:p w14:paraId="481D070A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Smoking Assistant </w:t>
      </w:r>
    </w:p>
    <w:p w14:paraId="1CA3E081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Smoking Cessation</w:t>
      </w:r>
    </w:p>
    <w:p w14:paraId="55E86E7B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Tobacco Quit and Save </w:t>
      </w:r>
    </w:p>
    <w:p w14:paraId="50E358AC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Smart Quit - Quit Smoking </w:t>
      </w:r>
    </w:p>
    <w:p w14:paraId="3CCD9F38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lastRenderedPageBreak/>
        <w:t xml:space="preserve">Quit Smoking Hypnosis </w:t>
      </w:r>
    </w:p>
    <w:p w14:paraId="3761EDED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Smoking in 28 Days Audio </w:t>
      </w:r>
    </w:p>
    <w:p w14:paraId="42F17AFC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Smoking - No Smoking Day </w:t>
      </w:r>
    </w:p>
    <w:p w14:paraId="4507DFE0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Stop Smoking Widget</w:t>
      </w:r>
    </w:p>
    <w:p w14:paraId="5A247568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Smoking/Quit smoking news </w:t>
      </w:r>
    </w:p>
    <w:p w14:paraId="43B8F93D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Smoking - Free </w:t>
      </w:r>
    </w:p>
    <w:p w14:paraId="2A3E6690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Smoking </w:t>
      </w:r>
    </w:p>
    <w:p w14:paraId="36F16E24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I Quit Smoking </w:t>
      </w:r>
    </w:p>
    <w:p w14:paraId="671B2E06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Smoking: I Quit Smoking App </w:t>
      </w:r>
    </w:p>
    <w:p w14:paraId="18C178F2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Ex- Smokers Quit Clock </w:t>
      </w:r>
    </w:p>
    <w:p w14:paraId="51498A72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Smoking </w:t>
      </w:r>
    </w:p>
    <w:p w14:paraId="0D51098A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Quit Smoking Secrets </w:t>
      </w:r>
    </w:p>
    <w:p w14:paraId="78E7A99A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Smoke Free 28 </w:t>
      </w:r>
    </w:p>
    <w:p w14:paraId="6A627B2B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 xml:space="preserve">My Quit Smoking Coach </w:t>
      </w:r>
    </w:p>
    <w:p w14:paraId="5F1C1522" w14:textId="77777777" w:rsidR="00AF508C" w:rsidRPr="00AF508C" w:rsidRDefault="00AF508C" w:rsidP="00AF508C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F508C">
        <w:rPr>
          <w:rFonts w:asciiTheme="majorBidi" w:hAnsiTheme="majorBidi" w:cstheme="majorBidi"/>
          <w:sz w:val="24"/>
          <w:szCs w:val="24"/>
        </w:rPr>
        <w:t>Smoke Free Finally Non Smoking</w:t>
      </w:r>
    </w:p>
    <w:p w14:paraId="5363A480" w14:textId="77777777" w:rsidR="00AF508C" w:rsidRPr="00AF508C" w:rsidRDefault="00AF508C" w:rsidP="00AF508C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sectPr w:rsidR="00AF508C" w:rsidRPr="00AF50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70D7B"/>
    <w:multiLevelType w:val="hybridMultilevel"/>
    <w:tmpl w:val="07C8C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A674F"/>
    <w:multiLevelType w:val="hybridMultilevel"/>
    <w:tmpl w:val="FF620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8B3EF2"/>
    <w:multiLevelType w:val="hybridMultilevel"/>
    <w:tmpl w:val="136A4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AD0978"/>
    <w:multiLevelType w:val="hybridMultilevel"/>
    <w:tmpl w:val="97EA67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IShpaW5qbGZoZGlko6SsGpxcWZ+XkgBYa1AE1LRxEsAAAA"/>
  </w:docVars>
  <w:rsids>
    <w:rsidRoot w:val="00D434C4"/>
    <w:rsid w:val="007D6963"/>
    <w:rsid w:val="00985894"/>
    <w:rsid w:val="009B1984"/>
    <w:rsid w:val="009D5754"/>
    <w:rsid w:val="00A8628B"/>
    <w:rsid w:val="00AF508C"/>
    <w:rsid w:val="00B03B1D"/>
    <w:rsid w:val="00B50905"/>
    <w:rsid w:val="00D434C4"/>
    <w:rsid w:val="00F21B16"/>
    <w:rsid w:val="00FE4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E6551"/>
  <w15:chartTrackingRefBased/>
  <w15:docId w15:val="{8BACDC82-A1AF-4E69-9542-8007F7DC5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34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besh Regmi</dc:creator>
  <cp:keywords/>
  <dc:description/>
  <cp:lastModifiedBy>Sami Shaban</cp:lastModifiedBy>
  <cp:revision>8</cp:revision>
  <dcterms:created xsi:type="dcterms:W3CDTF">2018-06-03T10:10:00Z</dcterms:created>
  <dcterms:modified xsi:type="dcterms:W3CDTF">2018-06-05T10:28:00Z</dcterms:modified>
</cp:coreProperties>
</file>